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67BC5" w14:textId="77777777" w:rsidR="000F04B7" w:rsidRPr="000F04B7" w:rsidRDefault="000F04B7" w:rsidP="000F04B7">
      <w:pPr>
        <w:autoSpaceDE w:val="0"/>
        <w:autoSpaceDN w:val="0"/>
        <w:adjustRightInd w:val="0"/>
        <w:spacing w:before="220" w:after="220" w:line="240" w:lineRule="auto"/>
        <w:jc w:val="both"/>
        <w:rPr>
          <w:rFonts w:ascii="Arial" w:hAnsi="Arial" w:cs="Arial"/>
          <w:b/>
          <w:iCs/>
        </w:rPr>
      </w:pPr>
      <w:r>
        <w:rPr>
          <w:rFonts w:ascii="Arial" w:hAnsi="Arial" w:cs="Arial"/>
          <w:b/>
          <w:iCs/>
        </w:rPr>
        <w:t xml:space="preserve">                                                        </w:t>
      </w:r>
    </w:p>
    <w:p w14:paraId="17170185" w14:textId="77777777" w:rsidR="000F04B7" w:rsidRDefault="000F04B7" w:rsidP="000F04B7">
      <w:pPr>
        <w:autoSpaceDE w:val="0"/>
        <w:autoSpaceDN w:val="0"/>
        <w:adjustRightInd w:val="0"/>
        <w:spacing w:before="220" w:after="220" w:line="240" w:lineRule="auto"/>
        <w:jc w:val="both"/>
        <w:rPr>
          <w:rFonts w:ascii="Arial" w:hAnsi="Arial" w:cs="Arial"/>
          <w:b/>
          <w:iCs/>
        </w:rPr>
      </w:pPr>
      <w:r>
        <w:rPr>
          <w:rFonts w:ascii="Arial" w:hAnsi="Arial" w:cs="Arial"/>
          <w:b/>
          <w:iCs/>
        </w:rPr>
        <w:t xml:space="preserve">Request by the </w:t>
      </w:r>
      <w:r w:rsidRPr="000F04B7">
        <w:rPr>
          <w:rFonts w:ascii="Arial" w:hAnsi="Arial" w:cs="Arial"/>
          <w:b/>
          <w:iCs/>
        </w:rPr>
        <w:t xml:space="preserve">Secretary of a Tenants’ Association requiring the landlord to provide </w:t>
      </w:r>
      <w:r>
        <w:rPr>
          <w:rFonts w:ascii="Arial" w:hAnsi="Arial" w:cs="Arial"/>
          <w:b/>
          <w:iCs/>
        </w:rPr>
        <w:t xml:space="preserve">formal notice of recognition of </w:t>
      </w:r>
      <w:r w:rsidRPr="000F04B7">
        <w:rPr>
          <w:rFonts w:ascii="Arial" w:hAnsi="Arial" w:cs="Arial"/>
          <w:b/>
          <w:iCs/>
        </w:rPr>
        <w:t>the association</w:t>
      </w:r>
    </w:p>
    <w:p w14:paraId="68A213B2" w14:textId="77777777" w:rsidR="000F04B7" w:rsidRPr="000F04B7" w:rsidRDefault="000F04B7" w:rsidP="000F04B7">
      <w:pPr>
        <w:autoSpaceDE w:val="0"/>
        <w:autoSpaceDN w:val="0"/>
        <w:adjustRightInd w:val="0"/>
        <w:spacing w:before="220" w:after="220" w:line="24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iCs/>
        </w:rPr>
        <w:t xml:space="preserve">   </w:t>
      </w:r>
      <w:r w:rsidR="00AF0679">
        <w:rPr>
          <w:rFonts w:ascii="Arial" w:hAnsi="Arial" w:cs="Arial"/>
          <w:b/>
          <w:iCs/>
        </w:rPr>
        <w:t xml:space="preserve">                  Section 29 </w:t>
      </w:r>
      <w:r>
        <w:rPr>
          <w:rFonts w:ascii="Arial" w:hAnsi="Arial" w:cs="Arial"/>
          <w:b/>
          <w:iCs/>
        </w:rPr>
        <w:t xml:space="preserve">of </w:t>
      </w:r>
      <w:r w:rsidR="006A71D2">
        <w:rPr>
          <w:rFonts w:ascii="Arial" w:hAnsi="Arial" w:cs="Arial"/>
          <w:b/>
          <w:iCs/>
        </w:rPr>
        <w:t>the Landlord</w:t>
      </w:r>
      <w:r>
        <w:rPr>
          <w:rFonts w:ascii="Arial" w:hAnsi="Arial" w:cs="Arial"/>
          <w:b/>
          <w:iCs/>
        </w:rPr>
        <w:t xml:space="preserve"> and Tenant Act 1985</w:t>
      </w:r>
    </w:p>
    <w:p w14:paraId="2CDA7F56" w14:textId="77777777" w:rsidR="00540C1C" w:rsidRDefault="00540C1C" w:rsidP="00540C1C"/>
    <w:p w14:paraId="5553E0C1" w14:textId="77777777" w:rsidR="000F04B7" w:rsidRDefault="000F04B7" w:rsidP="000F04B7">
      <w:pPr>
        <w:autoSpaceDE w:val="0"/>
        <w:autoSpaceDN w:val="0"/>
        <w:adjustRightInd w:val="0"/>
        <w:spacing w:before="220" w:after="2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In connection with the building/estate known as [</w:t>
      </w:r>
      <w:r>
        <w:rPr>
          <w:rFonts w:ascii="Arial" w:hAnsi="Arial" w:cs="Arial"/>
          <w:i/>
        </w:rPr>
        <w:t xml:space="preserve">give </w:t>
      </w:r>
      <w:r>
        <w:rPr>
          <w:rFonts w:ascii="Arial" w:hAnsi="Arial" w:cs="Arial"/>
          <w:i/>
          <w:iCs/>
        </w:rPr>
        <w:t>address of the building/estate</w:t>
      </w:r>
      <w:r>
        <w:rPr>
          <w:rFonts w:ascii="Arial" w:hAnsi="Arial" w:cs="Arial"/>
        </w:rPr>
        <w:t xml:space="preserve">] </w:t>
      </w:r>
    </w:p>
    <w:p w14:paraId="0DE23624" w14:textId="77777777" w:rsidR="000F04B7" w:rsidRDefault="000F04B7" w:rsidP="000F04B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o: </w:t>
      </w:r>
      <w:r>
        <w:rPr>
          <w:rFonts w:ascii="Arial" w:hAnsi="Arial" w:cs="Arial"/>
          <w:i/>
        </w:rPr>
        <w:t>[state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i/>
          <w:iCs/>
        </w:rPr>
        <w:t>name and address of landlord</w:t>
      </w:r>
      <w:r>
        <w:rPr>
          <w:rFonts w:ascii="Arial" w:hAnsi="Arial" w:cs="Arial"/>
        </w:rPr>
        <w:t>] or</w:t>
      </w:r>
    </w:p>
    <w:p w14:paraId="3A43B761" w14:textId="77777777" w:rsidR="000F04B7" w:rsidRDefault="000F04B7" w:rsidP="000F04B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52DED5D6" w14:textId="77777777" w:rsidR="000F04B7" w:rsidRDefault="000F04B7" w:rsidP="000F04B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i/>
        </w:rPr>
      </w:pPr>
      <w:r>
        <w:rPr>
          <w:rFonts w:ascii="Arial" w:hAnsi="Arial" w:cs="Arial"/>
        </w:rPr>
        <w:t xml:space="preserve">To: </w:t>
      </w:r>
      <w:r>
        <w:rPr>
          <w:rFonts w:ascii="Arial" w:hAnsi="Arial" w:cs="Arial"/>
          <w:i/>
        </w:rPr>
        <w:t xml:space="preserve">[state name and address of landlord </w:t>
      </w:r>
      <w:r>
        <w:rPr>
          <w:rFonts w:ascii="Arial" w:hAnsi="Arial" w:cs="Arial"/>
          <w:i/>
          <w:u w:val="single"/>
        </w:rPr>
        <w:t>and</w:t>
      </w:r>
      <w:r>
        <w:rPr>
          <w:rFonts w:ascii="Arial" w:hAnsi="Arial" w:cs="Arial"/>
          <w:i/>
        </w:rPr>
        <w:t xml:space="preserve"> of the managing agent appointed by the landlord if the notice is served on the landlord’s managing agent]</w:t>
      </w:r>
    </w:p>
    <w:p w14:paraId="49BE452A" w14:textId="77777777" w:rsidR="000F04B7" w:rsidRDefault="000F04B7" w:rsidP="000F04B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23702E9B" w14:textId="77777777" w:rsidR="000F04B7" w:rsidRDefault="000F04B7" w:rsidP="000F04B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From: [</w:t>
      </w:r>
      <w:r>
        <w:rPr>
          <w:rFonts w:ascii="Arial" w:hAnsi="Arial" w:cs="Arial"/>
          <w:i/>
        </w:rPr>
        <w:t>state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i/>
          <w:iCs/>
        </w:rPr>
        <w:t>name and address of secretary of the relevant tenants’ association]</w:t>
      </w:r>
    </w:p>
    <w:p w14:paraId="21B8BBB0" w14:textId="77777777" w:rsidR="000F04B7" w:rsidRDefault="000F04B7" w:rsidP="000F04B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47051E70" w14:textId="77777777" w:rsidR="000F04B7" w:rsidRDefault="000F04B7" w:rsidP="000F04B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AKE NOTICE THAT:</w:t>
      </w:r>
    </w:p>
    <w:p w14:paraId="2A6D7DD0" w14:textId="77777777" w:rsidR="000F04B7" w:rsidRDefault="000F04B7" w:rsidP="000F04B7">
      <w:pPr>
        <w:ind w:left="1800" w:hanging="1080"/>
        <w:jc w:val="both"/>
        <w:rPr>
          <w:rFonts w:ascii="Arial" w:hAnsi="Arial" w:cs="Arial"/>
        </w:rPr>
      </w:pPr>
    </w:p>
    <w:p w14:paraId="45806735" w14:textId="77777777" w:rsidR="000F04B7" w:rsidRPr="006A71D2" w:rsidRDefault="000F04B7" w:rsidP="000F04B7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sz w:val="22"/>
          <w:szCs w:val="22"/>
        </w:rPr>
      </w:pPr>
      <w:r w:rsidRPr="006A71D2">
        <w:rPr>
          <w:rFonts w:ascii="Arial" w:hAnsi="Arial" w:cs="Arial"/>
          <w:sz w:val="22"/>
          <w:szCs w:val="22"/>
        </w:rPr>
        <w:t xml:space="preserve">I am the Secretary of ……………………. </w:t>
      </w:r>
      <w:r w:rsidRPr="006A71D2">
        <w:rPr>
          <w:rFonts w:ascii="Arial" w:hAnsi="Arial" w:cs="Arial"/>
          <w:i/>
          <w:sz w:val="22"/>
          <w:szCs w:val="22"/>
        </w:rPr>
        <w:t>[give full name of</w:t>
      </w:r>
      <w:r w:rsidRPr="006A71D2">
        <w:rPr>
          <w:rFonts w:ascii="Arial" w:hAnsi="Arial" w:cs="Arial"/>
          <w:i/>
          <w:iCs/>
          <w:sz w:val="22"/>
          <w:szCs w:val="22"/>
        </w:rPr>
        <w:t xml:space="preserve"> the relevant tenants’ association</w:t>
      </w:r>
      <w:r w:rsidRPr="006A71D2">
        <w:rPr>
          <w:rFonts w:ascii="Arial" w:hAnsi="Arial" w:cs="Arial"/>
          <w:sz w:val="22"/>
          <w:szCs w:val="22"/>
        </w:rPr>
        <w:t>] (“The Association”) whose postal address is [</w:t>
      </w:r>
      <w:r w:rsidRPr="006A71D2">
        <w:rPr>
          <w:rFonts w:ascii="Arial" w:hAnsi="Arial" w:cs="Arial"/>
          <w:i/>
          <w:sz w:val="22"/>
          <w:szCs w:val="22"/>
        </w:rPr>
        <w:t>state full postal address</w:t>
      </w:r>
      <w:r w:rsidRPr="006A71D2">
        <w:rPr>
          <w:rFonts w:ascii="Arial" w:hAnsi="Arial" w:cs="Arial"/>
          <w:sz w:val="22"/>
          <w:szCs w:val="22"/>
        </w:rPr>
        <w:t>] and whose email address is [</w:t>
      </w:r>
      <w:r w:rsidRPr="006A71D2">
        <w:rPr>
          <w:rFonts w:ascii="Arial" w:hAnsi="Arial" w:cs="Arial"/>
          <w:i/>
          <w:sz w:val="22"/>
          <w:szCs w:val="22"/>
        </w:rPr>
        <w:t>state email address</w:t>
      </w:r>
      <w:r w:rsidRPr="006A71D2">
        <w:rPr>
          <w:rFonts w:ascii="Arial" w:hAnsi="Arial" w:cs="Arial"/>
          <w:sz w:val="22"/>
          <w:szCs w:val="22"/>
        </w:rPr>
        <w:t xml:space="preserve">] (to be included where the Association has an email address) </w:t>
      </w:r>
    </w:p>
    <w:p w14:paraId="6A044381" w14:textId="77777777" w:rsidR="000F04B7" w:rsidRPr="006A71D2" w:rsidRDefault="000F04B7" w:rsidP="000F04B7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sz w:val="22"/>
          <w:szCs w:val="22"/>
        </w:rPr>
      </w:pPr>
      <w:r w:rsidRPr="006A71D2">
        <w:rPr>
          <w:rFonts w:ascii="Arial" w:hAnsi="Arial" w:cs="Arial"/>
          <w:sz w:val="22"/>
          <w:szCs w:val="22"/>
        </w:rPr>
        <w:t>A copy of the constitution of the Association is attached.</w:t>
      </w:r>
    </w:p>
    <w:p w14:paraId="409E913E" w14:textId="77777777" w:rsidR="000F04B7" w:rsidRPr="006A71D2" w:rsidRDefault="000F04B7" w:rsidP="000F04B7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sz w:val="22"/>
          <w:szCs w:val="22"/>
        </w:rPr>
      </w:pPr>
      <w:r w:rsidRPr="006A71D2">
        <w:rPr>
          <w:rFonts w:ascii="Arial" w:hAnsi="Arial" w:cs="Arial"/>
          <w:sz w:val="22"/>
          <w:szCs w:val="22"/>
        </w:rPr>
        <w:t>A schedule listing the relevant qualifying tenants who are members of the Association appears at the end of this notice.</w:t>
      </w:r>
    </w:p>
    <w:p w14:paraId="1E36C826" w14:textId="77777777" w:rsidR="006A71D2" w:rsidRPr="006A71D2" w:rsidRDefault="006A71D2" w:rsidP="000F04B7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sz w:val="22"/>
          <w:szCs w:val="22"/>
        </w:rPr>
      </w:pPr>
      <w:r w:rsidRPr="006A71D2">
        <w:rPr>
          <w:rFonts w:ascii="Arial" w:hAnsi="Arial" w:cs="Arial"/>
          <w:sz w:val="22"/>
          <w:szCs w:val="22"/>
        </w:rPr>
        <w:t xml:space="preserve">The Association represents </w:t>
      </w:r>
      <w:proofErr w:type="spellStart"/>
      <w:r w:rsidRPr="006A71D2">
        <w:rPr>
          <w:rFonts w:ascii="Arial" w:hAnsi="Arial" w:cs="Arial"/>
          <w:sz w:val="22"/>
          <w:szCs w:val="22"/>
        </w:rPr>
        <w:t>xxxx</w:t>
      </w:r>
      <w:proofErr w:type="spellEnd"/>
      <w:r w:rsidRPr="006A71D2">
        <w:rPr>
          <w:rFonts w:ascii="Arial" w:hAnsi="Arial" w:cs="Arial"/>
          <w:sz w:val="22"/>
          <w:szCs w:val="22"/>
        </w:rPr>
        <w:t xml:space="preserve"> variable service charge paying dwellings at </w:t>
      </w:r>
      <w:r w:rsidRPr="006A71D2">
        <w:rPr>
          <w:rFonts w:ascii="Arial" w:hAnsi="Arial" w:cs="Arial"/>
          <w:i/>
          <w:sz w:val="22"/>
          <w:szCs w:val="22"/>
        </w:rPr>
        <w:t xml:space="preserve">(insert address </w:t>
      </w:r>
      <w:r w:rsidRPr="006A71D2">
        <w:rPr>
          <w:rFonts w:ascii="Arial" w:hAnsi="Arial" w:cs="Arial"/>
          <w:sz w:val="22"/>
          <w:szCs w:val="22"/>
        </w:rPr>
        <w:t>of</w:t>
      </w:r>
      <w:r w:rsidRPr="006A71D2">
        <w:rPr>
          <w:rFonts w:ascii="Arial" w:hAnsi="Arial" w:cs="Arial"/>
          <w:i/>
          <w:sz w:val="22"/>
          <w:szCs w:val="22"/>
        </w:rPr>
        <w:t xml:space="preserve"> the building/estate</w:t>
      </w:r>
      <w:r w:rsidRPr="006A71D2">
        <w:rPr>
          <w:rFonts w:ascii="Arial" w:hAnsi="Arial" w:cs="Arial"/>
          <w:sz w:val="22"/>
          <w:szCs w:val="22"/>
        </w:rPr>
        <w:t xml:space="preserve">) </w:t>
      </w:r>
      <w:r w:rsidR="00AF0679">
        <w:rPr>
          <w:rFonts w:ascii="Arial" w:hAnsi="Arial" w:cs="Arial"/>
          <w:sz w:val="22"/>
          <w:szCs w:val="22"/>
        </w:rPr>
        <w:t>as at the date of this Request.</w:t>
      </w:r>
    </w:p>
    <w:p w14:paraId="36A91E5D" w14:textId="77777777" w:rsidR="000F04B7" w:rsidRPr="006A71D2" w:rsidRDefault="000F04B7" w:rsidP="000F04B7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sz w:val="22"/>
          <w:szCs w:val="22"/>
        </w:rPr>
      </w:pPr>
      <w:r w:rsidRPr="006A71D2">
        <w:rPr>
          <w:rFonts w:ascii="Arial" w:hAnsi="Arial" w:cs="Arial"/>
          <w:sz w:val="22"/>
          <w:szCs w:val="22"/>
        </w:rPr>
        <w:t>On behalf of the Association I apply to you</w:t>
      </w:r>
      <w:r w:rsidR="0052156E">
        <w:rPr>
          <w:rFonts w:ascii="Arial" w:hAnsi="Arial" w:cs="Arial"/>
          <w:sz w:val="22"/>
          <w:szCs w:val="22"/>
        </w:rPr>
        <w:t xml:space="preserve"> for formal recognition of the A</w:t>
      </w:r>
      <w:r w:rsidRPr="006A71D2">
        <w:rPr>
          <w:rFonts w:ascii="Arial" w:hAnsi="Arial" w:cs="Arial"/>
          <w:sz w:val="22"/>
          <w:szCs w:val="22"/>
        </w:rPr>
        <w:t>ssociation to be issued by you.</w:t>
      </w:r>
    </w:p>
    <w:p w14:paraId="10FEB758" w14:textId="77777777" w:rsidR="000F04B7" w:rsidRPr="006A71D2" w:rsidRDefault="000F04B7" w:rsidP="000F04B7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sz w:val="22"/>
          <w:szCs w:val="22"/>
        </w:rPr>
      </w:pPr>
      <w:r w:rsidRPr="006A71D2">
        <w:rPr>
          <w:rFonts w:ascii="Arial" w:hAnsi="Arial" w:cs="Arial"/>
          <w:sz w:val="22"/>
          <w:szCs w:val="22"/>
        </w:rPr>
        <w:t>I look forward to receiving from you notice in writing given by or on behalf of the landlord confir</w:t>
      </w:r>
      <w:r w:rsidR="00AF0679">
        <w:rPr>
          <w:rFonts w:ascii="Arial" w:hAnsi="Arial" w:cs="Arial"/>
          <w:sz w:val="22"/>
          <w:szCs w:val="22"/>
        </w:rPr>
        <w:t>ming formal recognition of the A</w:t>
      </w:r>
      <w:r w:rsidRPr="006A71D2">
        <w:rPr>
          <w:rFonts w:ascii="Arial" w:hAnsi="Arial" w:cs="Arial"/>
          <w:sz w:val="22"/>
          <w:szCs w:val="22"/>
        </w:rPr>
        <w:t>ssociation</w:t>
      </w:r>
      <w:r w:rsidR="00AF0679">
        <w:rPr>
          <w:rFonts w:ascii="Arial" w:hAnsi="Arial" w:cs="Arial"/>
          <w:sz w:val="22"/>
          <w:szCs w:val="22"/>
        </w:rPr>
        <w:t xml:space="preserve"> in accordance with Section 29(1) of the Landlord and Tenant Act 1985.</w:t>
      </w:r>
      <w:r w:rsidRPr="006A71D2">
        <w:rPr>
          <w:rFonts w:ascii="Arial" w:hAnsi="Arial" w:cs="Arial"/>
          <w:sz w:val="22"/>
          <w:szCs w:val="22"/>
        </w:rPr>
        <w:t>.</w:t>
      </w:r>
    </w:p>
    <w:p w14:paraId="16CC717B" w14:textId="77777777" w:rsidR="006A71D2" w:rsidRDefault="006A71D2" w:rsidP="006A71D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3C2A2C3D" w14:textId="77777777" w:rsidR="006A71D2" w:rsidRPr="006A71D2" w:rsidRDefault="006A71D2" w:rsidP="006A71D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6A71D2">
        <w:rPr>
          <w:rFonts w:ascii="Arial" w:hAnsi="Arial" w:cs="Arial"/>
        </w:rPr>
        <w:t xml:space="preserve">Signed:                      </w:t>
      </w:r>
      <w:r w:rsidRPr="006A71D2">
        <w:rPr>
          <w:rFonts w:ascii="Arial" w:hAnsi="Arial" w:cs="Arial"/>
          <w:i/>
        </w:rPr>
        <w:t>[</w:t>
      </w:r>
      <w:r w:rsidRPr="006A71D2">
        <w:rPr>
          <w:rFonts w:ascii="Arial" w:hAnsi="Arial" w:cs="Arial"/>
          <w:i/>
          <w:iCs/>
        </w:rPr>
        <w:t>Signature of secretary of the Association]</w:t>
      </w:r>
    </w:p>
    <w:p w14:paraId="38EFEE9C" w14:textId="77777777" w:rsidR="006A71D2" w:rsidRPr="006A71D2" w:rsidRDefault="006A71D2" w:rsidP="006A71D2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67A1B754" w14:textId="77777777" w:rsidR="006A71D2" w:rsidRPr="006A71D2" w:rsidRDefault="006A71D2" w:rsidP="006A71D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6A71D2">
        <w:rPr>
          <w:rFonts w:ascii="Arial" w:hAnsi="Arial" w:cs="Arial"/>
        </w:rPr>
        <w:t>Dated:</w:t>
      </w:r>
    </w:p>
    <w:p w14:paraId="4202F77E" w14:textId="77777777" w:rsidR="00540C1C" w:rsidRDefault="00540C1C" w:rsidP="00540C1C">
      <w:r>
        <w:t xml:space="preserve"> </w:t>
      </w:r>
    </w:p>
    <w:p w14:paraId="06DD7EC9" w14:textId="77777777" w:rsidR="00AF0679" w:rsidRDefault="00AF0679" w:rsidP="00AF067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CHEDULE OF RELEVANT QUALIFYING TENANTS WHO ARE MEMBERS OF THE ASSOCIATION</w:t>
      </w:r>
    </w:p>
    <w:p w14:paraId="7A55889B" w14:textId="77777777" w:rsidR="00AF0679" w:rsidRDefault="00AF0679" w:rsidP="00AF067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7796"/>
      </w:tblGrid>
      <w:tr w:rsidR="00AF0679" w:rsidRPr="008A4924" w14:paraId="027CC2D7" w14:textId="77777777" w:rsidTr="00AF0679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6AD3A" w14:textId="77777777" w:rsidR="00AF0679" w:rsidRPr="008A4924" w:rsidRDefault="00AF06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05AEC" w14:textId="77777777" w:rsidR="00AF0679" w:rsidRPr="008A4924" w:rsidRDefault="00AF06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r w:rsidRPr="008A4924">
              <w:rPr>
                <w:rFonts w:ascii="Arial" w:hAnsi="Arial" w:cs="Arial"/>
                <w:b/>
              </w:rPr>
              <w:t xml:space="preserve">Name  and address of each tenant </w:t>
            </w:r>
          </w:p>
        </w:tc>
      </w:tr>
      <w:tr w:rsidR="00AF0679" w:rsidRPr="008A4924" w14:paraId="3823C1A3" w14:textId="77777777" w:rsidTr="00AF0679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B60F0" w14:textId="77777777" w:rsidR="00AF0679" w:rsidRPr="008A4924" w:rsidRDefault="00AF06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r w:rsidRPr="008A4924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29ED2" w14:textId="77777777" w:rsidR="00AF0679" w:rsidRPr="008A4924" w:rsidRDefault="00AF06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</w:rPr>
            </w:pPr>
          </w:p>
        </w:tc>
      </w:tr>
      <w:tr w:rsidR="00AF0679" w:rsidRPr="008A4924" w14:paraId="2B91480B" w14:textId="77777777" w:rsidTr="00AF0679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84F60" w14:textId="77777777" w:rsidR="00AF0679" w:rsidRPr="008A4924" w:rsidRDefault="00AF06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r w:rsidRPr="008A4924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9E273" w14:textId="77777777" w:rsidR="00AF0679" w:rsidRPr="008A4924" w:rsidRDefault="00AF06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</w:rPr>
            </w:pPr>
          </w:p>
        </w:tc>
      </w:tr>
      <w:tr w:rsidR="00AF0679" w:rsidRPr="008A4924" w14:paraId="65E525AD" w14:textId="77777777" w:rsidTr="00AF0679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5A7FB" w14:textId="77777777" w:rsidR="00AF0679" w:rsidRPr="008A4924" w:rsidRDefault="00AF06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r w:rsidRPr="008A4924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A4E28" w14:textId="77777777" w:rsidR="00AF0679" w:rsidRPr="008A4924" w:rsidRDefault="00AF06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</w:rPr>
            </w:pPr>
          </w:p>
        </w:tc>
      </w:tr>
      <w:tr w:rsidR="00AF0679" w:rsidRPr="008A4924" w14:paraId="0D9A03F0" w14:textId="77777777" w:rsidTr="00AF0679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35330" w14:textId="77777777" w:rsidR="00AF0679" w:rsidRPr="008A4924" w:rsidRDefault="00AF06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r w:rsidRPr="008A4924">
              <w:rPr>
                <w:rFonts w:ascii="Arial" w:hAnsi="Arial" w:cs="Arial"/>
                <w:b/>
              </w:rPr>
              <w:t>etc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B1D27" w14:textId="77777777" w:rsidR="00AF0679" w:rsidRPr="008A4924" w:rsidRDefault="00AF06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6895CC73" w14:textId="77777777" w:rsidR="00AF0679" w:rsidRDefault="00AF0679" w:rsidP="00AF067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p w14:paraId="55D155CE" w14:textId="77777777" w:rsidR="00540C1C" w:rsidRDefault="00540C1C"/>
    <w:sectPr w:rsidR="00540C1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B283D" w14:textId="77777777" w:rsidR="00B535DD" w:rsidRDefault="00B535DD" w:rsidP="00540C1C">
      <w:pPr>
        <w:spacing w:after="0" w:line="240" w:lineRule="auto"/>
      </w:pPr>
      <w:r>
        <w:separator/>
      </w:r>
    </w:p>
  </w:endnote>
  <w:endnote w:type="continuationSeparator" w:id="0">
    <w:p w14:paraId="0A891703" w14:textId="77777777" w:rsidR="00B535DD" w:rsidRDefault="00B535DD" w:rsidP="00540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5AD9B" w14:textId="77777777" w:rsidR="00B535DD" w:rsidRDefault="00B535DD" w:rsidP="00540C1C">
      <w:pPr>
        <w:spacing w:after="0" w:line="240" w:lineRule="auto"/>
      </w:pPr>
      <w:r>
        <w:separator/>
      </w:r>
    </w:p>
  </w:footnote>
  <w:footnote w:type="continuationSeparator" w:id="0">
    <w:p w14:paraId="783BF59F" w14:textId="77777777" w:rsidR="00B535DD" w:rsidRDefault="00B535DD" w:rsidP="00540C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AB70F" w14:textId="77777777" w:rsidR="00AF0679" w:rsidRDefault="00AF0679">
    <w:pPr>
      <w:pStyle w:val="Header"/>
    </w:pPr>
    <w:r>
      <w:t>RTA Template request Recogni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7A100E"/>
    <w:multiLevelType w:val="hybridMultilevel"/>
    <w:tmpl w:val="D4B6C14E"/>
    <w:lvl w:ilvl="0" w:tplc="E7600CA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doNotTrackMoves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zNDS2NLYwMTcxNTBX0lEKTi0uzszPAykwrAUAAqnQ8iwAAAA="/>
  </w:docVars>
  <w:rsids>
    <w:rsidRoot w:val="00540C1C"/>
    <w:rsid w:val="000F04B7"/>
    <w:rsid w:val="00390960"/>
    <w:rsid w:val="003C5C00"/>
    <w:rsid w:val="004A575D"/>
    <w:rsid w:val="0052156E"/>
    <w:rsid w:val="00540C1C"/>
    <w:rsid w:val="006A71D2"/>
    <w:rsid w:val="00881D14"/>
    <w:rsid w:val="008A4924"/>
    <w:rsid w:val="00A35C74"/>
    <w:rsid w:val="00A6073C"/>
    <w:rsid w:val="00AF0679"/>
    <w:rsid w:val="00B45F4F"/>
    <w:rsid w:val="00B535DD"/>
    <w:rsid w:val="00BA31F7"/>
    <w:rsid w:val="00F22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7B2A6FF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0C1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0C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C1C"/>
  </w:style>
  <w:style w:type="paragraph" w:styleId="Footer">
    <w:name w:val="footer"/>
    <w:basedOn w:val="Normal"/>
    <w:link w:val="FooterChar"/>
    <w:uiPriority w:val="99"/>
    <w:unhideWhenUsed/>
    <w:rsid w:val="00540C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C1C"/>
  </w:style>
  <w:style w:type="paragraph" w:styleId="ListParagraph">
    <w:name w:val="List Paragraph"/>
    <w:basedOn w:val="Normal"/>
    <w:uiPriority w:val="34"/>
    <w:qFormat/>
    <w:rsid w:val="000F04B7"/>
    <w:pPr>
      <w:spacing w:after="200" w:line="276" w:lineRule="auto"/>
      <w:ind w:left="720"/>
      <w:contextualSpacing/>
    </w:pPr>
    <w:rPr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7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6-15T09:55:00Z</dcterms:created>
  <dcterms:modified xsi:type="dcterms:W3CDTF">2021-06-15T09:55:00Z</dcterms:modified>
</cp:coreProperties>
</file>